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BE08B" w14:textId="60EDB12C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320CA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3020CF">
        <w:rPr>
          <w:b/>
          <w:i/>
          <w:noProof/>
          <w:sz w:val="28"/>
        </w:rPr>
        <w:t>4763</w:t>
      </w:r>
    </w:p>
    <w:p w14:paraId="2DE21B13" w14:textId="6946996D" w:rsidR="002A17E4" w:rsidRPr="00DA53A0" w:rsidRDefault="008320CA" w:rsidP="002A17E4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2A17E4">
        <w:rPr>
          <w:sz w:val="24"/>
        </w:rPr>
        <w:t xml:space="preserve">, </w:t>
      </w:r>
      <w:r>
        <w:rPr>
          <w:sz w:val="24"/>
        </w:rPr>
        <w:t>China</w:t>
      </w:r>
      <w:r w:rsidR="002A17E4">
        <w:rPr>
          <w:sz w:val="24"/>
        </w:rPr>
        <w:t xml:space="preserve">, </w:t>
      </w:r>
      <w:r>
        <w:rPr>
          <w:sz w:val="24"/>
        </w:rPr>
        <w:t>13</w:t>
      </w:r>
      <w:r w:rsidR="002A17E4">
        <w:rPr>
          <w:sz w:val="24"/>
        </w:rPr>
        <w:t xml:space="preserve"> - </w:t>
      </w:r>
      <w:r>
        <w:rPr>
          <w:sz w:val="24"/>
        </w:rPr>
        <w:t>17</w:t>
      </w:r>
      <w:r w:rsidR="002A17E4">
        <w:rPr>
          <w:sz w:val="24"/>
        </w:rPr>
        <w:t xml:space="preserve"> </w:t>
      </w:r>
      <w:r>
        <w:rPr>
          <w:sz w:val="24"/>
        </w:rPr>
        <w:t>October</w:t>
      </w:r>
      <w:r w:rsidR="002A17E4"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ABE7601" w:rsidR="001E41F3" w:rsidRPr="00410371" w:rsidRDefault="005F3D5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56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07E624" w:rsidR="001E41F3" w:rsidRPr="00410371" w:rsidRDefault="008320CA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0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4F1F4D" w:rsidR="001E41F3" w:rsidRPr="00410371" w:rsidRDefault="003020C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AE2D467" w:rsidR="001E41F3" w:rsidRPr="00410371" w:rsidRDefault="005F3D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C652114" w:rsidR="00F25D98" w:rsidRDefault="00F5309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B2F1AD" w:rsidR="00F25D98" w:rsidRDefault="00F5309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79B03AF" w:rsidR="001E41F3" w:rsidRDefault="005F3D50" w:rsidP="001A220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l-19 CR TS 28.561 Correction on NDT </w:t>
            </w:r>
            <w:r w:rsidR="001A220B">
              <w:rPr>
                <w:noProof/>
                <w:lang w:eastAsia="zh-CN"/>
              </w:rPr>
              <w:t>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AE685F8" w:rsidR="001E41F3" w:rsidRDefault="005F3D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427E15">
              <w:fldChar w:fldCharType="begin"/>
            </w:r>
            <w:r w:rsidR="00427E15">
              <w:instrText xml:space="preserve"> DOCPROPERTY  SourceIfTsg  \* MERGEFORMAT </w:instrText>
            </w:r>
            <w:r w:rsidR="00427E15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336F3A3" w:rsidR="001E41F3" w:rsidRDefault="00F530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9FFD21" w:rsidR="001E41F3" w:rsidRDefault="003408EB" w:rsidP="00F5309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53092">
              <w:t>5</w:t>
            </w:r>
            <w:r>
              <w:t>-</w:t>
            </w:r>
            <w:r w:rsidR="00F53092">
              <w:t>09</w:t>
            </w:r>
            <w:r>
              <w:t>-</w:t>
            </w:r>
            <w:r w:rsidR="00F53092">
              <w:t>2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3A88D7" w:rsidR="001E41F3" w:rsidRDefault="005F3D5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14663E9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F3D5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D805FB" w14:textId="46B81D93" w:rsidR="00431978" w:rsidRPr="00431978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F7612A">
              <w:rPr>
                <w:rFonts w:cs="Arial"/>
                <w:sz w:val="18"/>
                <w:szCs w:val="18"/>
              </w:rPr>
              <w:t>isUnique</w:t>
            </w:r>
            <w:r>
              <w:rPr>
                <w:rFonts w:cs="Arial"/>
                <w:sz w:val="18"/>
                <w:szCs w:val="18"/>
              </w:rPr>
              <w:t xml:space="preserve"> property of some </w:t>
            </w:r>
            <w:r w:rsidR="00D17ACA">
              <w:rPr>
                <w:rFonts w:cs="Arial"/>
                <w:sz w:val="18"/>
                <w:szCs w:val="18"/>
              </w:rPr>
              <w:t xml:space="preserve">NDT </w:t>
            </w:r>
            <w:r>
              <w:rPr>
                <w:rFonts w:cs="Arial"/>
                <w:sz w:val="18"/>
                <w:szCs w:val="18"/>
              </w:rPr>
              <w:t>attributes is wrong.</w:t>
            </w:r>
          </w:p>
          <w:p w14:paraId="22A6786F" w14:textId="4987245A" w:rsidR="00431978" w:rsidRPr="00431978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sz w:val="18"/>
                <w:szCs w:val="18"/>
              </w:rPr>
              <w:t xml:space="preserve">It’s unclear </w:t>
            </w:r>
            <w:r w:rsidR="00D17ACA">
              <w:rPr>
                <w:rFonts w:cs="Arial"/>
                <w:sz w:val="18"/>
                <w:szCs w:val="18"/>
              </w:rPr>
              <w:t>that which MOI the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D17ACA">
              <w:rPr>
                <w:rFonts w:cs="Arial"/>
                <w:sz w:val="18"/>
                <w:szCs w:val="18"/>
              </w:rPr>
              <w:t xml:space="preserve">term </w:t>
            </w:r>
            <w:r>
              <w:rPr>
                <w:rFonts w:cs="Arial"/>
                <w:sz w:val="18"/>
                <w:szCs w:val="18"/>
              </w:rPr>
              <w:t>NDT</w:t>
            </w:r>
            <w:r w:rsidR="00D17ACA">
              <w:rPr>
                <w:rFonts w:cs="Arial"/>
                <w:sz w:val="18"/>
                <w:szCs w:val="18"/>
              </w:rPr>
              <w:t xml:space="preserve"> represents</w:t>
            </w:r>
            <w:r>
              <w:rPr>
                <w:rFonts w:cs="Arial"/>
                <w:sz w:val="18"/>
                <w:szCs w:val="18"/>
              </w:rPr>
              <w:t xml:space="preserve"> in stage 2. Propose to change it to NDT MnS Producer.</w:t>
            </w:r>
          </w:p>
          <w:p w14:paraId="708AA7DE" w14:textId="7F96F97A" w:rsidR="001E41F3" w:rsidRDefault="00431978" w:rsidP="00431978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sz w:val="18"/>
                <w:szCs w:val="18"/>
              </w:rPr>
              <w:t xml:space="preserve">NDTFunction can only be created by the producer and current operation on NDT Function only supports query. The term lifecycle is </w:t>
            </w:r>
            <w:r w:rsidRPr="00431978">
              <w:rPr>
                <w:rFonts w:cs="Arial"/>
                <w:sz w:val="18"/>
                <w:szCs w:val="18"/>
              </w:rPr>
              <w:t>inaccurate</w:t>
            </w:r>
            <w:r>
              <w:rPr>
                <w:rFonts w:cs="Arial"/>
                <w:sz w:val="18"/>
                <w:szCs w:val="18"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3929ED" w14:textId="77777777" w:rsidR="001E41F3" w:rsidRDefault="001A478E" w:rsidP="001A478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propoerties of attributes in the clause 6.3.1</w:t>
            </w:r>
          </w:p>
          <w:p w14:paraId="5F657F99" w14:textId="77777777" w:rsidR="001A478E" w:rsidRDefault="001A478E" w:rsidP="001A478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 NDT to NDT MnS Producer</w:t>
            </w:r>
          </w:p>
          <w:p w14:paraId="31C656EC" w14:textId="757F5E1A" w:rsidR="001A478E" w:rsidRDefault="001A478E" w:rsidP="00431978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hange </w:t>
            </w:r>
            <w:r w:rsidR="00431978" w:rsidRPr="00431978">
              <w:rPr>
                <w:noProof/>
                <w:lang w:eastAsia="zh-CN"/>
              </w:rPr>
              <w:t>NDT function lifecycle managemen</w:t>
            </w:r>
            <w:r w:rsidR="00431978">
              <w:rPr>
                <w:noProof/>
                <w:lang w:eastAsia="zh-CN"/>
              </w:rPr>
              <w:t xml:space="preserve"> to NDT Function managem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B3A50BE" w:rsidR="001E41F3" w:rsidRDefault="0043197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W</w:t>
            </w:r>
            <w:r>
              <w:rPr>
                <w:noProof/>
                <w:lang w:eastAsia="zh-CN"/>
              </w:rPr>
              <w:t>rong definition may lead to confus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B54D184" w:rsidR="001E41F3" w:rsidRDefault="00F53092" w:rsidP="0043197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, 7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9A07D9E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A60744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717459" w:rsidR="001E41F3" w:rsidRDefault="005F3D5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A0E9523" w:rsidR="001E41F3" w:rsidRDefault="001A478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 impact on stage 3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8C59CD3" w14:textId="290700F5" w:rsidR="00F21CA6" w:rsidRPr="00F21CA6" w:rsidRDefault="00356BE8" w:rsidP="00F21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lastRenderedPageBreak/>
        <w:t>Start of First change</w:t>
      </w:r>
      <w:bookmarkStart w:id="1" w:name="_Toc208343558"/>
    </w:p>
    <w:p w14:paraId="04EDF8EA" w14:textId="77777777" w:rsidR="00F21CA6" w:rsidRPr="00F21CA6" w:rsidRDefault="00F21CA6" w:rsidP="00F21CA6">
      <w:pPr>
        <w:rPr>
          <w:lang w:eastAsia="zh-CN"/>
        </w:rPr>
      </w:pPr>
    </w:p>
    <w:p w14:paraId="768C8788" w14:textId="77777777" w:rsidR="00356BE8" w:rsidRDefault="00356BE8" w:rsidP="00356BE8">
      <w:pPr>
        <w:pStyle w:val="2"/>
        <w:rPr>
          <w:lang w:val="en" w:eastAsia="zh-CN"/>
        </w:rPr>
      </w:pPr>
      <w:r>
        <w:rPr>
          <w:lang w:val="en" w:eastAsia="zh-CN"/>
        </w:rPr>
        <w:t>6.3</w:t>
      </w:r>
      <w:r>
        <w:rPr>
          <w:lang w:val="en" w:eastAsia="zh-CN"/>
        </w:rPr>
        <w:tab/>
        <w:t>Attribute definitions</w:t>
      </w:r>
      <w:bookmarkEnd w:id="1"/>
    </w:p>
    <w:p w14:paraId="08386B0A" w14:textId="77777777" w:rsidR="00356BE8" w:rsidRDefault="00356BE8" w:rsidP="00356BE8">
      <w:r w:rsidRPr="0075015D">
        <w:rPr>
          <w:rFonts w:ascii="Arial" w:hAnsi="Arial" w:cs="Arial"/>
          <w:sz w:val="28"/>
          <w:szCs w:val="28"/>
        </w:rPr>
        <w:t>6.3.1</w:t>
      </w:r>
      <w:r w:rsidRPr="0075015D">
        <w:rPr>
          <w:rFonts w:ascii="Arial" w:hAnsi="Arial" w:cs="Arial"/>
          <w:sz w:val="28"/>
          <w:szCs w:val="28"/>
        </w:rPr>
        <w:tab/>
        <w:t>Attribute properties</w:t>
      </w:r>
    </w:p>
    <w:p w14:paraId="776F1135" w14:textId="77777777" w:rsidR="00356BE8" w:rsidRDefault="00356BE8" w:rsidP="00356BE8">
      <w:pPr>
        <w:pStyle w:val="TH"/>
      </w:pPr>
      <w:r>
        <w:lastRenderedPageBreak/>
        <w:t>Table 6.</w:t>
      </w:r>
      <w:r>
        <w:rPr>
          <w:rFonts w:hint="eastAsia"/>
          <w:lang w:val="en-US" w:eastAsia="zh-CN"/>
        </w:rPr>
        <w:t>3</w:t>
      </w:r>
      <w:r>
        <w:t>.1-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6"/>
        <w:gridCol w:w="4942"/>
        <w:gridCol w:w="2116"/>
      </w:tblGrid>
      <w:tr w:rsidR="00356BE8" w14:paraId="50D0F6DB" w14:textId="77777777" w:rsidTr="00D26ECE">
        <w:trPr>
          <w:cantSplit/>
          <w:tblHeader/>
        </w:trPr>
        <w:tc>
          <w:tcPr>
            <w:tcW w:w="1271" w:type="pct"/>
            <w:shd w:val="clear" w:color="auto" w:fill="E0E0E0"/>
          </w:tcPr>
          <w:p w14:paraId="7AF40F64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lastRenderedPageBreak/>
              <w:t>Attribute Name</w:t>
            </w:r>
          </w:p>
        </w:tc>
        <w:tc>
          <w:tcPr>
            <w:tcW w:w="2611" w:type="pct"/>
            <w:shd w:val="clear" w:color="auto" w:fill="E0E0E0"/>
          </w:tcPr>
          <w:p w14:paraId="7FFF7A51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07047389" w14:textId="77777777" w:rsidR="00356BE8" w:rsidRPr="007A55A4" w:rsidRDefault="00356BE8" w:rsidP="00D26ECE">
            <w:pPr>
              <w:pStyle w:val="TAH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Properties</w:t>
            </w:r>
          </w:p>
        </w:tc>
      </w:tr>
      <w:tr w:rsidR="00356BE8" w14:paraId="3F53810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1036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9F3F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n DN of a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Job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.</w:t>
            </w:r>
          </w:p>
          <w:p w14:paraId="0CA0E01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2C17CE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allowedValues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FD7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2FC4A920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2698F8A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558727A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3D0A2D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A79D7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402A6EB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D572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Function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191C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DN of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Function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(s) that may be involved in the NDT collaboration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.</w:t>
            </w:r>
          </w:p>
          <w:p w14:paraId="40A5FE7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B2028E2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allowedValues: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D3BD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6B7CB9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2ADEEE1D" w14:textId="135A1E0A" w:rsidR="00356BE8" w:rsidRPr="007A55A4" w:rsidRDefault="00356BE8" w:rsidP="00F21C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4561884E" w14:textId="1C608F14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49B6F3E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AB7970C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561E33A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5532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ReportRefList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379E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list of DN for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</w:t>
            </w:r>
            <w:r w:rsidRPr="007A55A4"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Report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s.</w:t>
            </w:r>
          </w:p>
          <w:p w14:paraId="7E59378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FB38231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allowedValues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6775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7B6CB01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3ABAB9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BE25583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74F7490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DB93B2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493C281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B51A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</w:rPr>
              <w:t>supportedNDTCapabilitie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8BD2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It indicates the different types of </w:t>
            </w:r>
            <w:r>
              <w:rPr>
                <w:rFonts w:cs="Arial"/>
                <w:szCs w:val="18"/>
              </w:rPr>
              <w:t>scenario specific</w:t>
            </w:r>
            <w:r w:rsidRPr="007156D7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capability </w:t>
            </w:r>
            <w:r w:rsidRPr="007156D7">
              <w:rPr>
                <w:rFonts w:cs="Arial"/>
                <w:szCs w:val="18"/>
              </w:rPr>
              <w:t xml:space="preserve">which the NDT </w:t>
            </w:r>
            <w:r>
              <w:rPr>
                <w:rFonts w:cs="Arial"/>
                <w:szCs w:val="18"/>
              </w:rPr>
              <w:t xml:space="preserve">MnS Producer </w:t>
            </w:r>
            <w:r w:rsidRPr="007156D7">
              <w:rPr>
                <w:rFonts w:cs="Arial"/>
                <w:szCs w:val="18"/>
              </w:rPr>
              <w:t>is capable of undertaking.</w:t>
            </w:r>
          </w:p>
          <w:p w14:paraId="52D7EE46" w14:textId="77777777" w:rsidR="00356BE8" w:rsidRPr="00CA6ACC" w:rsidRDefault="00356BE8" w:rsidP="00D26ECE">
            <w:pPr>
              <w:pStyle w:val="TAL"/>
              <w:rPr>
                <w:rFonts w:eastAsia="等线" w:cs="Arial"/>
                <w:szCs w:val="18"/>
                <w:lang w:eastAsia="zh-CN"/>
              </w:rPr>
            </w:pPr>
          </w:p>
          <w:p w14:paraId="40DCDE5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allowedValues:</w:t>
            </w:r>
          </w:p>
          <w:p w14:paraId="744B0440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ACTIONS_PREDICTION",</w:t>
            </w:r>
          </w:p>
          <w:p w14:paraId="7CEEF81E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IMPACTS_VERIFICATION",</w:t>
            </w:r>
          </w:p>
          <w:p w14:paraId="76B19440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>",</w:t>
            </w:r>
          </w:p>
          <w:p w14:paraId="1591571C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EVENTS_VERIFICATION"</w:t>
            </w:r>
          </w:p>
          <w:p w14:paraId="03C78A64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CONFIGURATIONS_VERIFICATION",</w:t>
            </w:r>
          </w:p>
          <w:p w14:paraId="1914E12B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AUTOMATION_CONFIGURATION_VERIFICATION"</w:t>
            </w:r>
          </w:p>
          <w:p w14:paraId="510EE2FF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TRAINING_DATA_GENERATION",</w:t>
            </w:r>
          </w:p>
          <w:p w14:paraId="43272934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USER_EXPERIENCE_DATA_GENERATION"</w:t>
            </w:r>
          </w:p>
          <w:p w14:paraId="50647E31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</w:p>
          <w:p w14:paraId="3A49F086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New values can be added to this list in future releases to support new use cases.</w:t>
            </w:r>
          </w:p>
          <w:p w14:paraId="419D0C8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</w:p>
          <w:p w14:paraId="40F6C507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The meaning of these values is as follows:</w:t>
            </w:r>
          </w:p>
          <w:p w14:paraId="55F16E8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 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ACTIONS_PREDICTION" means NDTFunction supports the use case described in 5.2.2.2.</w:t>
            </w:r>
          </w:p>
          <w:p w14:paraId="2A2A8B8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IMPACTS_VERIFICATION" means NDTFunction supports the use case described in 5.2.2.3.</w:t>
            </w:r>
          </w:p>
          <w:p w14:paraId="3D37D3B9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>" means NDTFunction supports the use case described in 5.2.2.4.</w:t>
            </w:r>
          </w:p>
          <w:p w14:paraId="21C22897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EVENTS_VERIFICATION" means NDTFunction supports the use case described in 5.3.2.2.</w:t>
            </w:r>
          </w:p>
          <w:p w14:paraId="309BEE2A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CONFIGURATIONS_VERIFICATION" means NDTFunction supports the use case described in 5.3.2.3.</w:t>
            </w:r>
          </w:p>
          <w:p w14:paraId="690C9BC5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AUTOMATION_CONFIGURATION_VERIFICATION" means NDTFunction supports the use case described in 5.3.2.4.</w:t>
            </w:r>
          </w:p>
          <w:p w14:paraId="23C0BE98" w14:textId="77777777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TRAINING_DATA_GENERATION" means NDTFunction supports the use case described in 5.4.2.2.</w:t>
            </w:r>
          </w:p>
          <w:p w14:paraId="345C818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"USER_EXPERIENCE_DATA_GENERATION" means NDTFunction supports the use case described in 5.4.2.3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9CE9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type: ENUM</w:t>
            </w:r>
          </w:p>
          <w:p w14:paraId="794D8F6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1..*</w:t>
            </w:r>
          </w:p>
          <w:p w14:paraId="2F84414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7FCA3F2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0CE591A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5E10E55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356BE8" w14:paraId="7040895F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B6F4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n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TFunctio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8822" w14:textId="435D4D6F" w:rsidR="00356BE8" w:rsidRPr="007156D7" w:rsidRDefault="00356BE8" w:rsidP="00D26EC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 w:hint="eastAsia"/>
                <w:szCs w:val="18"/>
                <w:lang w:eastAsia="zh-CN"/>
              </w:rPr>
              <w:t>I</w:t>
            </w:r>
            <w:r>
              <w:rPr>
                <w:rFonts w:cs="Arial"/>
                <w:szCs w:val="18"/>
                <w:lang w:eastAsia="zh-CN"/>
              </w:rPr>
              <w:t xml:space="preserve">t indicates </w:t>
            </w:r>
            <w:r>
              <w:rPr>
                <w:rFonts w:eastAsia="Courier New"/>
              </w:rPr>
              <w:t>a scope that can be modelled by an NDT</w:t>
            </w:r>
            <w:ins w:id="2" w:author="SA5#163_rev" w:date="2025-09-26T16:23:00Z">
              <w:r w:rsidR="00F21CA6">
                <w:rPr>
                  <w:rFonts w:eastAsia="Courier New"/>
                </w:rPr>
                <w:t xml:space="preserve"> MnS Producer</w:t>
              </w:r>
            </w:ins>
            <w:r>
              <w:rPr>
                <w:rFonts w:eastAsia="Courier New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4BC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 w:rsidRPr="00DA4AD6">
              <w:rPr>
                <w:rFonts w:ascii="Courier New" w:hAnsi="Courier New" w:cs="Courier New"/>
                <w:sz w:val="18"/>
                <w:lang w:eastAsia="zh-CN"/>
              </w:rPr>
              <w:t>NDTFunctionScope</w:t>
            </w:r>
          </w:p>
          <w:p w14:paraId="6780F44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1</w:t>
            </w:r>
          </w:p>
          <w:p w14:paraId="59291F5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19A41FA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485E20D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5E1F425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356BE8" w14:paraId="71C6CF9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0130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</w:rPr>
              <w:lastRenderedPageBreak/>
              <w:t>nDTCapability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17C0E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It indicates the type of application use cases that is desired to be executed.</w:t>
            </w:r>
          </w:p>
          <w:p w14:paraId="1CF11B66" w14:textId="77777777" w:rsidR="00356BE8" w:rsidRPr="007A55A4" w:rsidRDefault="00356BE8" w:rsidP="00D26ECE">
            <w:pPr>
              <w:pStyle w:val="TAL"/>
              <w:rPr>
                <w:szCs w:val="18"/>
                <w:lang w:val="en-US"/>
              </w:rPr>
            </w:pPr>
          </w:p>
          <w:p w14:paraId="68B4EAB3" w14:textId="77777777" w:rsidR="00356BE8" w:rsidRPr="007A55A4" w:rsidRDefault="00356BE8" w:rsidP="00D26ECE">
            <w:pPr>
              <w:spacing w:after="0"/>
              <w:rPr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allowedValues: </w:t>
            </w:r>
          </w:p>
          <w:p w14:paraId="7F9CBC4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RISKY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ACTIONS_PREDICTION",</w:t>
            </w:r>
          </w:p>
          <w:p w14:paraId="3AEFD52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EVENTS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IMPACTS_VERIFICATION",</w:t>
            </w:r>
          </w:p>
          <w:p w14:paraId="1DD1C9AF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FAULT_INJECTION",</w:t>
            </w:r>
          </w:p>
          <w:p w14:paraId="14330A1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EVENTS_VERIFICATION"</w:t>
            </w:r>
          </w:p>
          <w:p w14:paraId="051764E3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CONFIGURATIONS_VERIFICATION",</w:t>
            </w:r>
          </w:p>
          <w:p w14:paraId="6D85F8FB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AUTOMATION_CONFIGURATION_VERIFICATION"</w:t>
            </w:r>
          </w:p>
          <w:p w14:paraId="47ADAEF1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ML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TRAINING_DATA_GENERATION",</w:t>
            </w:r>
          </w:p>
          <w:p w14:paraId="6D1D33D5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USER_EXPERIENCE_DATA_GENERATION"</w:t>
            </w:r>
          </w:p>
          <w:p w14:paraId="145A5BE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</w:p>
          <w:p w14:paraId="698396F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New values can be added to this list in future releases to support new use cases.</w:t>
            </w:r>
          </w:p>
          <w:p w14:paraId="78442FFD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</w:p>
          <w:p w14:paraId="6AF1F31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The meaning of these values is as follows:</w:t>
            </w:r>
          </w:p>
          <w:p w14:paraId="5F06E49C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 xml:space="preserve"> "RISKY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ACTIONS_PREDICTION" means NDTFunction supports the use case described in 5.2.2.2.</w:t>
            </w:r>
          </w:p>
          <w:p w14:paraId="267D243E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EVENTS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IMPACTS_VERIFICATION" means NDTFunction supports the use case described in 5.2.2.3.</w:t>
            </w:r>
          </w:p>
          <w:p w14:paraId="29E423C2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FAULT_INJECTION" means NDTFunction supports the use case described in 5.2.2.4.</w:t>
            </w:r>
          </w:p>
          <w:p w14:paraId="303C9D0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EVENTS_VERIFICATION" means NDTFunction supports the use case described in 5.3.2.2.</w:t>
            </w:r>
          </w:p>
          <w:p w14:paraId="2060B6F7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NETWORK_CONFIGURATIONS_VERIFICATION" means NDTFunction supports the use case described in 5.3.2.3.</w:t>
            </w:r>
          </w:p>
          <w:p w14:paraId="3957D5A8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AUTOMATION_CONFIGURATION_VERIFICATION" means NDTFunction supports the use case described in 5.3.2.4.</w:t>
            </w:r>
          </w:p>
          <w:p w14:paraId="79AC6326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ML</w:t>
            </w:r>
            <w:r>
              <w:rPr>
                <w:szCs w:val="18"/>
              </w:rPr>
              <w:t>_</w:t>
            </w:r>
            <w:r w:rsidRPr="007A55A4">
              <w:rPr>
                <w:szCs w:val="18"/>
              </w:rPr>
              <w:t>TRAINING_DATA_GENERATION" means NDTFunction supports the use case described in 5.4.2.2.</w:t>
            </w:r>
          </w:p>
          <w:p w14:paraId="65648FD4" w14:textId="77777777" w:rsidR="00356BE8" w:rsidRPr="007A55A4" w:rsidRDefault="00356BE8" w:rsidP="00D26ECE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"USER_EXPERIENCE_DATA_GENERATION" means NDTFunction supports the use case described in 5.4.2.3.</w:t>
            </w:r>
          </w:p>
          <w:p w14:paraId="5DEEAEED" w14:textId="77777777" w:rsidR="00356BE8" w:rsidRPr="00CA6AC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9E0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ENUM </w:t>
            </w:r>
          </w:p>
          <w:p w14:paraId="73F13E6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8F3BB8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Ordered: N/A</w:t>
            </w:r>
          </w:p>
          <w:p w14:paraId="096EEA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Unique: N/A</w:t>
            </w:r>
          </w:p>
          <w:p w14:paraId="7F2D3872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04DB729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356BE8" w14:paraId="53CBF1C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77095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RA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6E6F5" w14:textId="767AECC6" w:rsidR="00356BE8" w:rsidRPr="00F7612A" w:rsidRDefault="00356BE8" w:rsidP="00D26ECE">
            <w:pPr>
              <w:pStyle w:val="TAL"/>
              <w:rPr>
                <w:rFonts w:cs="Arial"/>
                <w:color w:val="000000"/>
                <w:szCs w:val="18"/>
              </w:rPr>
            </w:pPr>
            <w:r w:rsidRPr="00F7612A">
              <w:rPr>
                <w:rFonts w:cs="Arial"/>
                <w:color w:val="000000"/>
                <w:szCs w:val="18"/>
              </w:rPr>
              <w:t xml:space="preserve">It indicates the scope of the RAN that can be modelled by the NDT </w:t>
            </w:r>
            <w:del w:id="3" w:author="SA5#163_rev" w:date="2025-09-26T16:13:00Z">
              <w:r w:rsidRPr="00F7612A" w:rsidDel="00356BE8">
                <w:rPr>
                  <w:rFonts w:cs="Arial"/>
                  <w:color w:val="000000"/>
                  <w:szCs w:val="18"/>
                </w:rPr>
                <w:delText>function.</w:delText>
              </w:r>
            </w:del>
            <w:ins w:id="4" w:author="SA5#163_rev" w:date="2025-09-26T16:13:00Z">
              <w:r>
                <w:rPr>
                  <w:rFonts w:cs="Arial"/>
                  <w:color w:val="000000"/>
                  <w:szCs w:val="18"/>
                </w:rPr>
                <w:t>MnS Producer</w:t>
              </w:r>
            </w:ins>
            <w:r w:rsidRPr="00F7612A">
              <w:rPr>
                <w:rFonts w:cs="Arial"/>
                <w:color w:val="000000"/>
                <w:szCs w:val="18"/>
              </w:rPr>
              <w:t xml:space="preserve"> </w:t>
            </w:r>
          </w:p>
          <w:p w14:paraId="6C173552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6F5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3B6D53D1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6C355263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4A69B8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6A92B64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72F2484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6E4B561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8634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C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53DA" w14:textId="55B1C595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CN that can be modelled by the NDT </w:t>
            </w:r>
            <w:ins w:id="5" w:author="SA5#163_rev" w:date="2025-09-26T16:13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nS Producer</w:t>
              </w:r>
            </w:ins>
            <w:del w:id="6" w:author="SA5#163_rev" w:date="2025-09-26T16:13:00Z">
              <w:r w:rsidRPr="00F7612A" w:rsidDel="00356BE8">
                <w:rPr>
                  <w:rFonts w:ascii="Arial" w:hAnsi="Arial" w:cs="Arial"/>
                  <w:color w:val="000000"/>
                  <w:sz w:val="18"/>
                  <w:szCs w:val="18"/>
                </w:rPr>
                <w:delText>function</w:delText>
              </w:r>
            </w:del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8BFAB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001DC510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11DA44C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934B4E7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60CDA17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6177E0C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540CB9F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B859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ynch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223F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network that should be synchronized into and modelled by the NDT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MnS </w:t>
            </w:r>
            <w:r>
              <w:t>Producer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for the specific NDT job.</w:t>
            </w:r>
          </w:p>
          <w:p w14:paraId="2F49A4A7" w14:textId="77777777" w:rsidR="00356BE8" w:rsidRPr="003744BB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655F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6FC3CB0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5507308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A59C942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18AAA2B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5FAEE825" w14:textId="77777777" w:rsidR="00356BE8" w:rsidRPr="007156D7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19F7F4D6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3EFA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dtJobScenario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AA9EE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scenario that should be modelled in the NDTJob as an extra beyond what is synchronized from the network.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cenario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4185D046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4593EBD7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on of the impact of one or more failure events, e.g. a s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gnal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l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ng storm</w:t>
            </w:r>
          </w:p>
          <w:p w14:paraId="56CB6BD9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54F54E61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valuation of high-risk network operations which are listed within the planned configuration</w:t>
            </w:r>
          </w:p>
          <w:p w14:paraId="61CCC451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Verification of network 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configurations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which are listed within the planned configuration</w:t>
            </w:r>
          </w:p>
          <w:p w14:paraId="0794328B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 of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ML training data</w:t>
            </w:r>
          </w:p>
          <w:p w14:paraId="5B63AD2D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user experience data</w:t>
            </w:r>
          </w:p>
          <w:p w14:paraId="19F77769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- Inducing particular issue in the network</w:t>
            </w:r>
          </w:p>
          <w:p w14:paraId="45ACA560" w14:textId="77777777" w:rsidR="00356BE8" w:rsidRPr="002A063F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1307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NDTInputDescription </w:t>
            </w:r>
          </w:p>
          <w:p w14:paraId="44BDF25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607DA83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656AFA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369E62C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753F56F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514134A5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4B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InputDescriptionId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E2C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It indicates the identifier for a specific input to be modelled in the NDTJob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B066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36003D8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42454347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7632CF75" w14:textId="7C0024B5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ins w:id="7" w:author="SA5#163_rev" w:date="2025-09-26T16:22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  <w:del w:id="8" w:author="SA5#163_rev" w:date="2025-09-26T16:22:00Z">
              <w:r w:rsidRPr="00F7612A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</w:p>
          <w:p w14:paraId="164DC573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09C8FB0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137B37C4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7263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Out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putDescriptionId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0EA4" w14:textId="77777777" w:rsidR="00356BE8" w:rsidRPr="0042281E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It indicates the identifier for a specific output provided as outcomes of the NDTJob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78C6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BE643E9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1BC7FE6A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277E7E5" w14:textId="10FEFE39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del w:id="9" w:author="SA5#163_rev" w:date="2025-09-26T16:20:00Z">
              <w:r w:rsidRPr="00F7612A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  <w:ins w:id="10" w:author="SA5#163_rev" w:date="2025-09-26T16:20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</w:p>
          <w:p w14:paraId="2D082FA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E19165A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68D547E8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0F1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de-DE"/>
              </w:rPr>
              <w:t>network</w:t>
            </w:r>
            <w:r w:rsidRPr="00357E37">
              <w:rPr>
                <w:rFonts w:ascii="Courier New" w:hAnsi="Courier New" w:cs="Courier New"/>
                <w:sz w:val="18"/>
                <w:szCs w:val="18"/>
              </w:rPr>
              <w:t>EventInfo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B3B6E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This defines the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information related with a network event (a </w:t>
            </w: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provisioning,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performance measurement, KPI or fault/ alarm event) that can be introduced 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>by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the NDT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 MnS </w:t>
            </w:r>
            <w:r>
              <w:t>Producer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.  </w:t>
            </w:r>
          </w:p>
          <w:p w14:paraId="38139C7D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</w:p>
          <w:p w14:paraId="636743B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e</w:t>
            </w:r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tworkEven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Info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0B9DE1A8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42E6AE84" w14:textId="77777777" w:rsidR="00356BE8" w:rsidRPr="00F7612A" w:rsidRDefault="00356BE8" w:rsidP="00D26ECE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on of the impact of one or more failure events, e.g. a signalling storm</w:t>
            </w:r>
          </w:p>
          <w:p w14:paraId="26C1D88B" w14:textId="77777777" w:rsidR="00356BE8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759D171F" w14:textId="77777777" w:rsidR="00356BE8" w:rsidRPr="0042281E" w:rsidRDefault="00356BE8" w:rsidP="00D26ECE">
            <w:pPr>
              <w:spacing w:after="0"/>
              <w:ind w:left="458" w:hanging="283"/>
              <w:rPr>
                <w:rFonts w:ascii="Arial" w:eastAsia="等线" w:hAnsi="Arial" w:cs="Arial"/>
                <w:sz w:val="18"/>
                <w:szCs w:val="18"/>
                <w:lang w:val="en-US" w:eastAsia="zh-CN"/>
              </w:rPr>
            </w:pPr>
          </w:p>
          <w:p w14:paraId="268CFD2B" w14:textId="77777777" w:rsidR="00356BE8" w:rsidRPr="00CD0378" w:rsidRDefault="00356BE8" w:rsidP="00D26ECE">
            <w:pPr>
              <w:pStyle w:val="EditorsNote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>Editor’s note: The definition and modelling of network</w:t>
            </w:r>
            <w:r w:rsidRPr="0042281E">
              <w:rPr>
                <w:rFonts w:ascii="Arial" w:hAnsi="Arial" w:cs="Arial"/>
                <w:color w:val="auto"/>
                <w:sz w:val="18"/>
                <w:szCs w:val="18"/>
              </w:rPr>
              <w:t>EventInfo</w:t>
            </w:r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 xml:space="preserve"> is to be clarified</w:t>
            </w:r>
            <w:r w:rsidRPr="0042281E">
              <w:rPr>
                <w:rFonts w:ascii="Arial" w:eastAsia="等线" w:hAnsi="Arial" w:cs="Arial" w:hint="eastAsia"/>
                <w:color w:val="auto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92CAC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 xml:space="preserve">T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BD</w:t>
            </w:r>
          </w:p>
          <w:p w14:paraId="6B9371FD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multiplicity: *</w:t>
            </w:r>
          </w:p>
          <w:p w14:paraId="1288D6E5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Ordered: False</w:t>
            </w:r>
          </w:p>
          <w:p w14:paraId="26A8DCE5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Unique: True</w:t>
            </w:r>
          </w:p>
          <w:p w14:paraId="372EFE88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defaultValue: None</w:t>
            </w:r>
          </w:p>
          <w:p w14:paraId="20E769DF" w14:textId="77777777" w:rsidR="00356BE8" w:rsidRPr="00F7612A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Nullable: False</w:t>
            </w:r>
          </w:p>
        </w:tc>
      </w:tr>
      <w:tr w:rsidR="00356BE8" w14:paraId="47D9FAF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7C73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escriptor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A91" w14:textId="0CF11705" w:rsidR="00356BE8" w:rsidRPr="00E83BF4" w:rsidRDefault="00356BE8" w:rsidP="00D26ECE">
            <w:pPr>
              <w:spacing w:after="0"/>
              <w:ind w:leftChars="-28" w:left="-56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E83BF4">
              <w:rPr>
                <w:lang w:eastAsia="zh-CN"/>
              </w:rPr>
              <w:t>This defines the simulation details for the NDT</w:t>
            </w:r>
            <w:ins w:id="11" w:author="SA5#163_Rev1" w:date="2025-10-15T22:45:00Z">
              <w:r w:rsidR="005E0BDD">
                <w:rPr>
                  <w:lang w:eastAsia="zh-CN"/>
                </w:rPr>
                <w:t xml:space="preserve"> Job</w:t>
              </w:r>
            </w:ins>
            <w:r>
              <w:rPr>
                <w:rFonts w:eastAsia="等线" w:hint="eastAsia"/>
                <w:lang w:eastAsia="zh-CN"/>
              </w:rPr>
              <w:t>.</w:t>
            </w:r>
          </w:p>
          <w:p w14:paraId="3DAEB101" w14:textId="77777777" w:rsidR="00356BE8" w:rsidRPr="004F451F" w:rsidRDefault="00356BE8" w:rsidP="00D26ECE">
            <w:pPr>
              <w:pStyle w:val="EditorsNote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5584" w14:textId="01E85B54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imulationDataDescript</w:t>
            </w:r>
            <w:del w:id="12" w:author="SA5#163_Rev1" w:date="2025-10-15T22:45:00Z">
              <w:r w:rsidDel="005E0BDD">
                <w:rPr>
                  <w:rFonts w:ascii="Arial" w:hAnsi="Arial" w:cs="Arial"/>
                  <w:sz w:val="18"/>
                  <w:szCs w:val="18"/>
                  <w:lang w:eastAsia="zh-CN"/>
                </w:rPr>
                <w:delText>or</w:delText>
              </w:r>
            </w:del>
            <w:del w:id="13" w:author="SA5#163_rev" w:date="2025-09-26T16:29:00Z">
              <w:r w:rsidRPr="00BB3F88" w:rsidDel="00F53092">
                <w:rPr>
                  <w:rFonts w:ascii="Arial" w:hAnsi="Arial" w:cs="Arial"/>
                  <w:sz w:val="18"/>
                  <w:szCs w:val="18"/>
                  <w:lang w:eastAsia="zh-CN"/>
                </w:rPr>
                <w:delText>AttributeValuePair</w:delText>
              </w:r>
            </w:del>
          </w:p>
          <w:p w14:paraId="53E2A73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93578A4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36203FE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2400DF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1E65F0F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0B4C7B1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E8BC9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699F" w14:textId="77777777" w:rsidR="00356BE8" w:rsidRDefault="00356BE8" w:rsidP="00D26ECE">
            <w:pPr>
              <w:rPr>
                <w:rFonts w:eastAsia="Courier New"/>
              </w:rPr>
            </w:pPr>
            <w:r>
              <w:rPr>
                <w:rFonts w:eastAsia="Courier New"/>
              </w:rPr>
              <w:t>This described the m</w:t>
            </w:r>
            <w:r w:rsidRPr="00A86892">
              <w:rPr>
                <w:rFonts w:eastAsia="Courier New"/>
              </w:rPr>
              <w:t xml:space="preserve">anagement data </w:t>
            </w:r>
            <w:r>
              <w:rPr>
                <w:rFonts w:eastAsia="Courier New"/>
              </w:rPr>
              <w:t xml:space="preserve">that need to </w:t>
            </w:r>
            <w:r w:rsidRPr="00A86892">
              <w:rPr>
                <w:rFonts w:eastAsia="Courier New"/>
              </w:rPr>
              <w:t>be updated artificially in order to induce a particular network issue.</w:t>
            </w:r>
          </w:p>
          <w:p w14:paraId="6D71DD2A" w14:textId="17BFA5DF" w:rsidR="00356BE8" w:rsidRDefault="00356BE8" w:rsidP="00D26ECE">
            <w:pPr>
              <w:spacing w:after="0"/>
              <w:rPr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also defines </w:t>
            </w:r>
            <w:r>
              <w:rPr>
                <w:rFonts w:eastAsia="Courier New"/>
              </w:rPr>
              <w:t>the network management data that aims to be simulated/emulated by the NDT</w:t>
            </w:r>
            <w:ins w:id="14" w:author="SA5#163_Rev1" w:date="2025-10-15T22:45:00Z">
              <w:r w:rsidR="005E0BDD">
                <w:rPr>
                  <w:rFonts w:eastAsia="Courier New"/>
                </w:rPr>
                <w:t xml:space="preserve"> Job</w:t>
              </w:r>
            </w:ins>
            <w:r>
              <w:rPr>
                <w:rFonts w:eastAsia="Courier New"/>
              </w:rPr>
              <w:t>. The behaviour can be configurations for verification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eastAsia="Courier New"/>
              </w:rPr>
              <w:t xml:space="preserve">The </w:t>
            </w:r>
            <w:r w:rsidRPr="0007524D"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r>
              <w:rPr>
                <w:rFonts w:eastAsia="Courier New"/>
              </w:rPr>
              <w:t xml:space="preserve"> can be network configurations or automation functionality configurations, such as RAN ES functionality provided by SON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7D6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</w:t>
            </w:r>
            <w:r w:rsidRPr="004F1BAF">
              <w:rPr>
                <w:rFonts w:ascii="Arial" w:hAnsi="Arial" w:cs="Arial"/>
                <w:sz w:val="18"/>
                <w:szCs w:val="18"/>
                <w:lang w:eastAsia="zh-CN"/>
              </w:rPr>
              <w:t>imulationData</w:t>
            </w:r>
          </w:p>
          <w:p w14:paraId="2C5CEC7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03E7B51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6B1A3D5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68B02F9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4A1E666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6A6630A6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B78ED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condition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E5D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his will define the condition that has to be satisfied in order to update the simulation data for the task that is executed by the 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MnS </w:t>
            </w:r>
            <w:r>
              <w:t>Producer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. This can be defined in terms of location and time.</w:t>
            </w:r>
          </w:p>
          <w:p w14:paraId="1C4FC5AB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B5EE7D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his will be the DN of ConditionMonitor[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7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2DB1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1315C74E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458BB34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1B6AAB7A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66412FA0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6DCCF1D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5B312B0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53A07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performance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03B2" w14:textId="44E2CE11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D5153B">
              <w:rPr>
                <w:rFonts w:ascii="Arial" w:hAnsi="Arial" w:cs="Arial"/>
                <w:color w:val="000000"/>
                <w:sz w:val="18"/>
                <w:szCs w:val="18"/>
              </w:rPr>
              <w:t>the performance data injected in NDT</w:t>
            </w:r>
            <w:ins w:id="15" w:author="SA5#163_Rev1" w:date="2025-10-15T22:45:00Z">
              <w:r w:rsidR="005E0BDD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 Job</w:t>
              </w:r>
            </w:ins>
            <w:r w:rsidRPr="00D5153B">
              <w:rPr>
                <w:rFonts w:ascii="Arial" w:hAnsi="Arial" w:cs="Arial"/>
                <w:color w:val="000000"/>
                <w:sz w:val="18"/>
                <w:szCs w:val="18"/>
              </w:rPr>
              <w:t xml:space="preserve"> to represent network event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A5E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PerformanceData</w:t>
            </w:r>
          </w:p>
          <w:p w14:paraId="35CB210D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1 ..* </w:t>
            </w:r>
          </w:p>
          <w:p w14:paraId="4CBFC7E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74652DD4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689C055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485C70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7D339D0F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F94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mDT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6841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5E1F5F">
              <w:rPr>
                <w:rFonts w:ascii="Arial" w:hAnsi="Arial" w:cs="Arial"/>
                <w:color w:val="000000"/>
                <w:sz w:val="18"/>
                <w:szCs w:val="18"/>
              </w:rPr>
              <w:t xml:space="preserve">attribute/value pair </w:t>
            </w:r>
            <w:r>
              <w:t xml:space="preserve">representing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T data name that is to be updated and with what value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214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</w:p>
          <w:p w14:paraId="38348B58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1 ..* </w:t>
            </w:r>
          </w:p>
          <w:p w14:paraId="52D26DA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6DC6ADA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7A020DF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3BDF3651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123D536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4E4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configuration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096CA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configuration updates for the network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A88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</w:p>
          <w:p w14:paraId="010F71D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1 ..* </w:t>
            </w:r>
          </w:p>
          <w:p w14:paraId="488F891E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458C245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2C5AAD6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DBBA1D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124EEEE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987E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Nam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0034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>It indicates the name of performance measurement or the KPI as defined in 3GPP TS 28.552 [2] and 3GPP TS 28.554 [3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89FA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BE639C6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A4347CE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22692BC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7CD81B86" w14:textId="77777777" w:rsidR="00356BE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9A4CCB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254F6EE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F42D8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Valu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442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value</w:t>
            </w: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 of performanc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6F3AA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51CEB1C0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0185E94C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Ordered: N/A</w:t>
            </w:r>
          </w:p>
          <w:p w14:paraId="0953B439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Unique: N/A</w:t>
            </w:r>
          </w:p>
          <w:p w14:paraId="6B35973E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defaultValue: None</w:t>
            </w:r>
          </w:p>
          <w:p w14:paraId="01F8152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7E7714E4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4F11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ScalingFactor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92F45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 w:rsidRPr="001033CE">
              <w:rPr>
                <w:rFonts w:ascii="Arial" w:hAnsi="Arial" w:cs="Arial"/>
                <w:color w:val="000000"/>
                <w:sz w:val="18"/>
                <w:szCs w:val="18"/>
              </w:rPr>
              <w:t>percentage of scaling for performance dat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>A scaling factor less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 reduction in the performance data, a scaling factor greater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n increase in the performance 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39B8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677DFE8A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679AE4E6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Ordered: N/A</w:t>
            </w:r>
          </w:p>
          <w:p w14:paraId="3C4C338E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Unique: N/A</w:t>
            </w:r>
          </w:p>
          <w:p w14:paraId="5262ACEB" w14:textId="77777777" w:rsidR="00356BE8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defaultValue: None</w:t>
            </w:r>
          </w:p>
          <w:p w14:paraId="2E90A783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5D7440E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79E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ExecutionRequirement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624D4" w14:textId="77777777" w:rsidR="00356BE8" w:rsidRPr="00156AE9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 xml:space="preserve">It describes the performance requirements fo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imulation/emulation by NDT MnS </w:t>
            </w:r>
            <w:r>
              <w:t>Producer</w:t>
            </w: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>, e.g., maximum run time for each simulation/emulation job, precision, etc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9C4D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ype: NdtJobExecutionReqts</w:t>
            </w:r>
          </w:p>
          <w:p w14:paraId="15CC1429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512E28BC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72DD84D8" w14:textId="0FE7B0E8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del w:id="16" w:author="SA5#163_rev" w:date="2025-09-26T16:22:00Z">
              <w:r w:rsidRPr="004F451F" w:rsidDel="00F21CA6">
                <w:rPr>
                  <w:rFonts w:ascii="Arial" w:hAnsi="Arial" w:cs="Arial"/>
                  <w:sz w:val="18"/>
                  <w:szCs w:val="18"/>
                  <w:lang w:eastAsia="zh-CN"/>
                </w:rPr>
                <w:delText>True</w:delText>
              </w:r>
            </w:del>
            <w:ins w:id="17" w:author="SA5#163_rev" w:date="2025-09-26T16:22:00Z">
              <w:r w:rsidR="00F21CA6">
                <w:rPr>
                  <w:rFonts w:ascii="Arial" w:hAnsi="Arial" w:cs="Arial"/>
                  <w:sz w:val="18"/>
                  <w:szCs w:val="18"/>
                  <w:lang w:eastAsia="zh-CN"/>
                </w:rPr>
                <w:t>N/A</w:t>
              </w:r>
            </w:ins>
          </w:p>
          <w:p w14:paraId="373E366D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68BAB30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46287B9D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F04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 xml:space="preserve">DTJobOutputData 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776A" w14:textId="1D1BF2EF" w:rsidR="00356BE8" w:rsidRPr="00AF3DC3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list of </w:t>
            </w:r>
            <w:r w:rsidRPr="00AF3DC3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(s)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 that are provided by the NDT </w:t>
            </w:r>
            <w:del w:id="18" w:author="SA5#163_rev" w:date="2025-09-26T16:08:00Z">
              <w:r w:rsidRPr="00AF3DC3" w:rsidDel="00356BE8">
                <w:rPr>
                  <w:rFonts w:ascii="Arial" w:hAnsi="Arial" w:cs="Arial"/>
                  <w:color w:val="000000"/>
                  <w:sz w:val="18"/>
                  <w:szCs w:val="18"/>
                </w:rPr>
                <w:delText xml:space="preserve">function </w:delText>
              </w:r>
            </w:del>
            <w:ins w:id="19" w:author="SA5#163_rev" w:date="2025-09-26T16:08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MnS Producer </w:t>
              </w:r>
            </w:ins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>as the output for any task</w:t>
            </w:r>
            <w:r w:rsidRPr="00AF3DC3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executed in an instantiated NDT job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F54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>NDTOutputDataPoint</w:t>
            </w:r>
          </w:p>
          <w:p w14:paraId="06AE66A1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1 ..* </w:t>
            </w:r>
          </w:p>
          <w:p w14:paraId="6BA3E1D0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091AD2AA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65107F06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4E5FD05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563F7961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B04DD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maxRuntim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490F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 xml:space="preserve">Maximum run time for each simulation task executed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by the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MnS </w:t>
            </w:r>
            <w:r>
              <w:t>Producer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. The unit is second.</w:t>
            </w:r>
          </w:p>
          <w:p w14:paraId="357D95D3" w14:textId="77777777" w:rsidR="00356BE8" w:rsidRPr="00156AE9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2DE97D2B" w14:textId="77777777" w:rsidR="00356BE8" w:rsidRPr="008E7D6C" w:rsidRDefault="00356BE8" w:rsidP="00D26ECE">
            <w:pPr>
              <w:pStyle w:val="EditorsNot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B954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type: Integer</w:t>
            </w:r>
          </w:p>
          <w:p w14:paraId="7F99BC21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47D33E7D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Ordered: N/A</w:t>
            </w:r>
          </w:p>
          <w:p w14:paraId="0E112F09" w14:textId="3043F7CB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 xml:space="preserve">isUnique: </w:t>
            </w:r>
            <w:del w:id="20" w:author="SA5#163_rev" w:date="2025-09-26T16:22:00Z">
              <w:r w:rsidRPr="008E7D6C" w:rsidDel="00F21CA6">
                <w:rPr>
                  <w:rFonts w:cs="Arial"/>
                  <w:szCs w:val="18"/>
                  <w:lang w:eastAsia="zh-CN"/>
                </w:rPr>
                <w:delText>True</w:delText>
              </w:r>
            </w:del>
            <w:ins w:id="21" w:author="SA5#163_rev" w:date="2025-09-26T16:22:00Z">
              <w:r w:rsidR="00F21CA6">
                <w:rPr>
                  <w:rFonts w:cs="Arial"/>
                  <w:szCs w:val="18"/>
                  <w:lang w:eastAsia="zh-CN"/>
                </w:rPr>
                <w:t>N/A</w:t>
              </w:r>
            </w:ins>
          </w:p>
          <w:p w14:paraId="444615C8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defaultValue: None</w:t>
            </w:r>
          </w:p>
          <w:p w14:paraId="4FBE6542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3D382780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675C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etworkStat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2E8E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state of the twin network (the modelled network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y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the NDT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MnS </w:t>
            </w:r>
            <w:r>
              <w:t>Producer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) for which a configuration or reconfiguration is applied. </w:t>
            </w:r>
          </w:p>
          <w:p w14:paraId="0748DA47" w14:textId="77777777" w:rsidR="00356BE8" w:rsidRPr="00505023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The </w:t>
            </w:r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State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escription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of what exists in the network at the time when the </w:t>
            </w:r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made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7D5C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E7D6C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7D6C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 xml:space="preserve">NDTOutputDescription </w:t>
            </w:r>
          </w:p>
          <w:p w14:paraId="0ED7E24E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0B118070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97901B5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2435F5B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1DAE27C3" w14:textId="77777777" w:rsidR="00356BE8" w:rsidRPr="008E7D6C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2EA1F652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0342A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00DB" w14:textId="77777777" w:rsidR="00356BE8" w:rsidRPr="00505023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configuration that is execute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according to the NDT Job</w:t>
            </w: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being reported in the NDT report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3A3F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NDTOutputDescription </w:t>
            </w:r>
          </w:p>
          <w:p w14:paraId="6ED6A687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3BBF7AC9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BD640A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257BBD2F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17157E7B" w14:textId="77777777" w:rsidR="00356BE8" w:rsidRPr="007A55A4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47D0DE6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8620" w14:textId="77777777" w:rsidR="00356BE8" w:rsidRPr="00357E37" w:rsidRDefault="00356BE8" w:rsidP="00D26ECE">
            <w:pPr>
              <w:spacing w:after="0"/>
              <w:rPr>
                <w:rFonts w:ascii="Courier New" w:eastAsia="等线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D4766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>It indicates an impact on the network. It shows the list of network objects that are affected and the effects on the specific objects</w:t>
            </w:r>
            <w:r>
              <w:rPr>
                <w:rFonts w:ascii="Arial" w:eastAsia="等线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02B9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73A38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Description</w:t>
            </w:r>
            <w:r w:rsidRPr="00873A38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D4A57EA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81B644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6DE2E170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3EF8A3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7970614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2845CBA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8EB5" w14:textId="77777777" w:rsidR="00356BE8" w:rsidRPr="00357E37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57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873A38">
              <w:rPr>
                <w:rFonts w:ascii="Arial" w:hAnsi="Arial" w:cs="Arial"/>
                <w:sz w:val="18"/>
                <w:szCs w:val="18"/>
              </w:rPr>
              <w:t>the related NDT Job contributing as a collaborator to the executed NDT Job. It describes a relationship to an NDT job, i.e. it indicates the DN of a component NDT which provides input to the NDT job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590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458E277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798C52AC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74C7FE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CD39EA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D7A4F6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407D94D7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DBAD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Instanc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480D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MOI contained in the NDT report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EA26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 xml:space="preserve">type: </w:t>
            </w:r>
            <w:r>
              <w:rPr>
                <w:rFonts w:cs="Arial"/>
                <w:szCs w:val="18"/>
                <w:lang w:eastAsia="zh-CN"/>
              </w:rPr>
              <w:t>DN</w:t>
            </w:r>
          </w:p>
          <w:p w14:paraId="467D7BF6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57096322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Ordered: N/A</w:t>
            </w:r>
          </w:p>
          <w:p w14:paraId="1E2CF63B" w14:textId="41D7B369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 xml:space="preserve">isUnique: </w:t>
            </w:r>
            <w:del w:id="22" w:author="SA5#163_rev" w:date="2025-09-26T16:22:00Z">
              <w:r w:rsidRPr="008E7D6C" w:rsidDel="00F21CA6">
                <w:rPr>
                  <w:rFonts w:cs="Arial"/>
                  <w:szCs w:val="18"/>
                  <w:lang w:eastAsia="zh-CN"/>
                </w:rPr>
                <w:delText>True</w:delText>
              </w:r>
            </w:del>
            <w:ins w:id="23" w:author="SA5#163_rev" w:date="2025-09-26T16:22:00Z">
              <w:r w:rsidR="00F21CA6">
                <w:rPr>
                  <w:rFonts w:cs="Arial"/>
                  <w:szCs w:val="18"/>
                  <w:lang w:eastAsia="zh-CN"/>
                </w:rPr>
                <w:t>N/A</w:t>
              </w:r>
            </w:ins>
          </w:p>
          <w:p w14:paraId="3DEEF7F8" w14:textId="77777777" w:rsidR="00356BE8" w:rsidRPr="008E7D6C" w:rsidRDefault="00356BE8" w:rsidP="00D26ECE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defaultValue: None</w:t>
            </w:r>
          </w:p>
          <w:p w14:paraId="13ABCA5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356BE8" w14:paraId="40BD6B13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3C8E9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AttributeList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F4D1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key-value pair of the characteristics of the MOI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D38E7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BB3F88">
              <w:rPr>
                <w:rFonts w:ascii="Arial" w:hAnsi="Arial" w:cs="Arial"/>
                <w:sz w:val="18"/>
                <w:szCs w:val="18"/>
                <w:lang w:eastAsia="zh-CN"/>
              </w:rPr>
              <w:t>AttributeValuePair</w:t>
            </w:r>
          </w:p>
          <w:p w14:paraId="25BCF61F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5D3AD502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50A8E16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0F9AC18" w14:textId="77777777" w:rsidR="00356BE8" w:rsidRPr="004F451F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354C073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cs="Arial"/>
                <w:szCs w:val="18"/>
                <w:lang w:eastAsia="zh-CN"/>
              </w:rPr>
              <w:t>isNullable: False</w:t>
            </w:r>
          </w:p>
        </w:tc>
      </w:tr>
      <w:tr w:rsidR="00356BE8" w14:paraId="11B7E3EB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842E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9A2E35">
              <w:rPr>
                <w:rFonts w:ascii="Courier New" w:hAnsi="Courier New" w:cs="Courier New"/>
                <w:sz w:val="18"/>
                <w:szCs w:val="18"/>
                <w:lang w:eastAsia="zh-CN"/>
              </w:rPr>
              <w:t>managedEntities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AF1A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 list of DN of managed entities which is the NDT modelling scope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62D8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7776CF9B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407770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4D6E1BF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4348796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3E4254B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356BE8" w14:paraId="08A30509" w14:textId="77777777" w:rsidTr="00D26ECE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6B23" w14:textId="77777777" w:rsidR="00356BE8" w:rsidRPr="00357E37" w:rsidDel="00A569AE" w:rsidRDefault="00356BE8" w:rsidP="00D26ECE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rea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0378" w14:textId="77777777" w:rsidR="00356BE8" w:rsidRPr="00545817" w:rsidRDefault="00356BE8" w:rsidP="00D26ECE">
            <w:pPr>
              <w:spacing w:after="0"/>
              <w:rPr>
                <w:rFonts w:ascii="Arial" w:eastAsia="等线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G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eographical area which is the NDT modelling scope</w:t>
            </w:r>
            <w:r>
              <w:rPr>
                <w:rFonts w:ascii="Arial" w:eastAsia="等线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7DFB3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9A2E35">
              <w:rPr>
                <w:rFonts w:ascii="Courier New" w:hAnsi="Courier New" w:cs="Courier New"/>
                <w:sz w:val="18"/>
              </w:rPr>
              <w:t>GeoArea</w:t>
            </w:r>
          </w:p>
          <w:p w14:paraId="76DD85FA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B69D19D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59B4F60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240D977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CE35791" w14:textId="77777777" w:rsidR="00356BE8" w:rsidRPr="00873A38" w:rsidRDefault="00356BE8" w:rsidP="00D26ECE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p w14:paraId="73B6C155" w14:textId="77777777" w:rsidR="00356BE8" w:rsidRDefault="00356BE8">
      <w:pPr>
        <w:rPr>
          <w:noProof/>
        </w:rPr>
      </w:pPr>
    </w:p>
    <w:p w14:paraId="39122A84" w14:textId="38EB4942" w:rsidR="00356BE8" w:rsidRPr="005330DD" w:rsidRDefault="00356BE8" w:rsidP="00356B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</w:t>
      </w:r>
      <w:r w:rsidR="001A478E">
        <w:rPr>
          <w:b/>
          <w:i/>
          <w:sz w:val="32"/>
        </w:rPr>
        <w:t>First</w:t>
      </w:r>
      <w:r w:rsidRPr="009B7D45">
        <w:rPr>
          <w:b/>
          <w:i/>
          <w:sz w:val="32"/>
        </w:rPr>
        <w:t xml:space="preserve"> change</w:t>
      </w:r>
    </w:p>
    <w:p w14:paraId="644EAB65" w14:textId="77777777" w:rsidR="00356BE8" w:rsidRDefault="00356BE8">
      <w:pPr>
        <w:rPr>
          <w:noProof/>
        </w:rPr>
      </w:pPr>
    </w:p>
    <w:p w14:paraId="5CDA4CC9" w14:textId="5869B689" w:rsidR="00356BE8" w:rsidRPr="005330DD" w:rsidRDefault="00356BE8" w:rsidP="00356B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t xml:space="preserve">Start of </w:t>
      </w:r>
      <w:r w:rsidR="001A478E">
        <w:rPr>
          <w:b/>
          <w:i/>
          <w:sz w:val="32"/>
        </w:rPr>
        <w:t>Second</w:t>
      </w:r>
      <w:r w:rsidRPr="009B7D45">
        <w:rPr>
          <w:b/>
          <w:i/>
          <w:sz w:val="32"/>
        </w:rPr>
        <w:t xml:space="preserve"> change</w:t>
      </w:r>
    </w:p>
    <w:p w14:paraId="50AF7B26" w14:textId="77777777" w:rsidR="00356BE8" w:rsidRDefault="00356BE8" w:rsidP="00356BE8">
      <w:pPr>
        <w:pStyle w:val="2"/>
        <w:rPr>
          <w:lang w:eastAsia="en-GB"/>
        </w:rPr>
      </w:pPr>
      <w:bookmarkStart w:id="24" w:name="_Toc203124445"/>
      <w:bookmarkStart w:id="25" w:name="_Toc106192980"/>
      <w:bookmarkStart w:id="26" w:name="_Toc208343564"/>
      <w:r>
        <w:lastRenderedPageBreak/>
        <w:t>7.</w:t>
      </w:r>
      <w:r>
        <w:rPr>
          <w:rFonts w:eastAsia="等线" w:hint="eastAsia"/>
          <w:lang w:eastAsia="zh-CN"/>
        </w:rPr>
        <w:t>1</w:t>
      </w:r>
      <w:r>
        <w:tab/>
        <w:t>RESTful HTTP-based solution set</w:t>
      </w:r>
      <w:bookmarkEnd w:id="24"/>
      <w:bookmarkEnd w:id="25"/>
      <w:bookmarkEnd w:id="26"/>
    </w:p>
    <w:p w14:paraId="7714504C" w14:textId="77777777" w:rsidR="00356BE8" w:rsidRDefault="00356BE8" w:rsidP="00356BE8">
      <w:r>
        <w:rPr>
          <w:rFonts w:eastAsia="等线" w:hint="eastAsia"/>
          <w:lang w:eastAsia="zh-CN"/>
        </w:rPr>
        <w:t>T</w:t>
      </w:r>
      <w:r>
        <w:t xml:space="preserve">he RESTful HTTP-based solution set for generic provisioning management service is defined in clause 12.1.1 in 3GPP TS 28.532 [8]. Corresponding className is </w:t>
      </w:r>
      <w:r>
        <w:rPr>
          <w:lang w:eastAsia="zh-CN"/>
        </w:rPr>
        <w:t>NDTFunction, NDTJob and NDTReport</w:t>
      </w:r>
      <w:r>
        <w:t xml:space="preserve">. </w:t>
      </w:r>
    </w:p>
    <w:p w14:paraId="6159583D" w14:textId="6DDCF544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NDT function </w:t>
      </w:r>
      <w:del w:id="27" w:author="SA5#163_rev" w:date="2025-09-26T16:04:00Z">
        <w:r w:rsidDel="00356BE8">
          <w:delText xml:space="preserve">lifecycle </w:delText>
        </w:r>
      </w:del>
      <w:r>
        <w:t>management based on Table 12.1.1.1.1-1 in TS 28.532 [8].</w:t>
      </w:r>
    </w:p>
    <w:p w14:paraId="3B9AF3E7" w14:textId="2155E344" w:rsidR="00356BE8" w:rsidRDefault="00356BE8" w:rsidP="00356BE8">
      <w:pPr>
        <w:pStyle w:val="TH"/>
        <w:rPr>
          <w:lang w:eastAsia="zh-CN"/>
        </w:rPr>
      </w:pPr>
      <w:bookmarkStart w:id="28" w:name="_CRTable7_11"/>
      <w:r>
        <w:rPr>
          <w:lang w:eastAsia="zh-CN"/>
        </w:rPr>
        <w:t xml:space="preserve">Table </w:t>
      </w:r>
      <w:bookmarkEnd w:id="28"/>
      <w:r>
        <w:rPr>
          <w:lang w:eastAsia="zh-CN"/>
        </w:rPr>
        <w:t>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 xml:space="preserve">-1: SS to support NDT </w:t>
      </w:r>
      <w:ins w:id="29" w:author="SA5#163_Rev1" w:date="2025-10-15T22:46:00Z">
        <w:r w:rsidR="005E0BDD">
          <w:rPr>
            <w:lang w:eastAsia="zh-CN"/>
          </w:rPr>
          <w:t>Function</w:t>
        </w:r>
      </w:ins>
      <w:bookmarkStart w:id="30" w:name="_GoBack"/>
      <w:bookmarkEnd w:id="30"/>
      <w:del w:id="31" w:author="SA5#163_Rev1" w:date="2025-10-15T22:46:00Z">
        <w:r w:rsidDel="005E0BDD">
          <w:rPr>
            <w:lang w:eastAsia="zh-CN"/>
          </w:rPr>
          <w:delText xml:space="preserve">lifecycle </w:delText>
        </w:r>
      </w:del>
      <w:r>
        <w:rPr>
          <w:lang w:eastAsia="zh-CN"/>
        </w:rPr>
        <w:t>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7"/>
        <w:gridCol w:w="1686"/>
        <w:gridCol w:w="757"/>
        <w:gridCol w:w="5915"/>
      </w:tblGrid>
      <w:tr w:rsidR="00356BE8" w14:paraId="214A61B4" w14:textId="77777777" w:rsidTr="00D26ECE">
        <w:trPr>
          <w:trHeight w:val="371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28BB34B" w14:textId="77777777" w:rsidR="00356BE8" w:rsidRDefault="00356BE8" w:rsidP="00D26ECE">
            <w:pPr>
              <w:pStyle w:val="TAH"/>
            </w:pPr>
            <w:r>
              <w:t>NDT lifecycle management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46A1DF0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60B43EB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3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39965E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14:paraId="757CB791" w14:textId="77777777" w:rsidTr="00D26ECE">
        <w:trPr>
          <w:trHeight w:val="371"/>
        </w:trPr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2E9CB" w14:textId="77777777" w:rsidR="00356BE8" w:rsidRDefault="00356BE8" w:rsidP="00D26ECE">
            <w:pPr>
              <w:pStyle w:val="TAL"/>
            </w:pPr>
            <w:r>
              <w:t>Query an NDT function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FDB73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MOIAttribute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2A84B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3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EECBB" w14:textId="77777777" w:rsidR="00356BE8" w:rsidRDefault="00356BE8" w:rsidP="00D26ECE">
            <w:pPr>
              <w:pStyle w:val="TAL"/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DTFunction</w:t>
            </w:r>
            <w:r>
              <w:rPr>
                <w:lang w:eastAsia="zh-CN"/>
              </w:rPr>
              <w:t>}={id}</w:t>
            </w:r>
          </w:p>
        </w:tc>
      </w:tr>
    </w:tbl>
    <w:p w14:paraId="4C9B3CC5" w14:textId="77777777" w:rsidR="00356BE8" w:rsidRDefault="00356BE8" w:rsidP="00356BE8"/>
    <w:p w14:paraId="7A773E95" w14:textId="77777777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</w:t>
      </w:r>
      <w:r>
        <w:rPr>
          <w:lang w:eastAsia="zh-CN"/>
        </w:rPr>
        <w:t>NDT job</w:t>
      </w:r>
      <w:r>
        <w:t xml:space="preserve"> management based on Table 12.1.1.1.1-1 in TS 28.532 [8].</w:t>
      </w:r>
    </w:p>
    <w:p w14:paraId="4BA8E558" w14:textId="77777777" w:rsidR="00356BE8" w:rsidRDefault="00356BE8" w:rsidP="00356BE8">
      <w:pPr>
        <w:pStyle w:val="TH"/>
        <w:rPr>
          <w:lang w:eastAsia="zh-CN"/>
        </w:rPr>
      </w:pPr>
      <w:r>
        <w:rPr>
          <w:lang w:eastAsia="zh-CN"/>
        </w:rPr>
        <w:t>Table 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>-2: SS to support NDT job 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7"/>
        <w:gridCol w:w="757"/>
        <w:gridCol w:w="5134"/>
      </w:tblGrid>
      <w:tr w:rsidR="00356BE8" w14:paraId="03C49BAF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734DB1" w14:textId="77777777" w:rsidR="00356BE8" w:rsidRDefault="00356BE8" w:rsidP="00D26ECE">
            <w:pPr>
              <w:pStyle w:val="TAH"/>
            </w:pPr>
            <w:r w:rsidRPr="005E7FAD">
              <w:t>NDT job</w:t>
            </w:r>
            <w:r>
              <w:t xml:space="preserve"> managemen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7784848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C79C8D9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71B0CBE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:rsidRPr="00A753AE" w14:paraId="5BCF528E" w14:textId="77777777" w:rsidTr="00356BE8">
        <w:trPr>
          <w:trHeight w:val="377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54711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Create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41D63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createMOI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81A02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BC50EB">
              <w:rPr>
                <w:b w:val="0"/>
                <w:lang w:eastAsia="zh-CN"/>
              </w:rPr>
              <w:t>POST</w:t>
            </w:r>
            <w:r w:rsidRPr="00BC50EB">
              <w:rPr>
                <w:b w:val="0"/>
                <w:lang w:eastAsia="zh-CN"/>
              </w:rPr>
              <w:tab/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A9DA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BC50EB">
              <w:rPr>
                <w:b w:val="0"/>
                <w:lang w:eastAsia="zh-CN"/>
              </w:rPr>
              <w:t>{MnSRoot}/ProvMnS/{MnSVersion}/{URI-LDN-first-part}</w:t>
            </w:r>
          </w:p>
        </w:tc>
      </w:tr>
      <w:tr w:rsidR="00356BE8" w:rsidRPr="00A753AE" w14:paraId="07CC0531" w14:textId="77777777" w:rsidTr="00356BE8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EFC96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Delete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CC8A7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deleteMOI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A976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DELETE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FBB2A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{MnSRoot}/ProvMnS/{MnSVersion}/{URI-LDN-first-part}/{</w:t>
            </w:r>
            <w:r w:rsidRPr="00A753AE">
              <w:rPr>
                <w:b w:val="0"/>
              </w:rPr>
              <w:t>NDT</w:t>
            </w:r>
            <w:r>
              <w:rPr>
                <w:b w:val="0"/>
              </w:rPr>
              <w:t>J</w:t>
            </w:r>
            <w:r w:rsidRPr="00A753AE">
              <w:rPr>
                <w:b w:val="0"/>
              </w:rPr>
              <w:t>ob</w:t>
            </w:r>
            <w:r w:rsidRPr="00A753AE">
              <w:rPr>
                <w:b w:val="0"/>
                <w:lang w:eastAsia="zh-CN"/>
              </w:rPr>
              <w:t>}={id}</w:t>
            </w:r>
          </w:p>
        </w:tc>
      </w:tr>
      <w:tr w:rsidR="00356BE8" w:rsidRPr="00A753AE" w14:paraId="6EF0EFF3" w14:textId="77777777" w:rsidTr="00356BE8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FCE7E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Modify an 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17942" w14:textId="77777777" w:rsidR="00356BE8" w:rsidRPr="00A753AE" w:rsidRDefault="00356BE8" w:rsidP="00D26ECE">
            <w:pPr>
              <w:pStyle w:val="TAH"/>
              <w:jc w:val="left"/>
              <w:rPr>
                <w:b w:val="0"/>
              </w:rPr>
            </w:pPr>
            <w:r w:rsidRPr="00A753AE">
              <w:rPr>
                <w:b w:val="0"/>
              </w:rPr>
              <w:t>modifyMOIAttribute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CFBE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PUT</w:t>
            </w:r>
          </w:p>
          <w:p w14:paraId="5A9F5BAD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PATCH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8CE9C5" w14:textId="77777777" w:rsidR="00356BE8" w:rsidRPr="00A753AE" w:rsidRDefault="00356BE8" w:rsidP="00D26ECE">
            <w:pPr>
              <w:pStyle w:val="TAH"/>
              <w:jc w:val="left"/>
              <w:rPr>
                <w:b w:val="0"/>
                <w:lang w:eastAsia="zh-CN"/>
              </w:rPr>
            </w:pPr>
            <w:r w:rsidRPr="00A753AE">
              <w:rPr>
                <w:b w:val="0"/>
                <w:lang w:eastAsia="zh-CN"/>
              </w:rPr>
              <w:t>{MnSRoot}/ProvMnS/{MnSVersion}/{URI-LDN-first-part}/{</w:t>
            </w:r>
            <w:r w:rsidRPr="00A753AE">
              <w:rPr>
                <w:b w:val="0"/>
              </w:rPr>
              <w:t>NDT</w:t>
            </w:r>
            <w:r>
              <w:rPr>
                <w:b w:val="0"/>
              </w:rPr>
              <w:t>J</w:t>
            </w:r>
            <w:r w:rsidRPr="00A753AE">
              <w:rPr>
                <w:b w:val="0"/>
              </w:rPr>
              <w:t>ob</w:t>
            </w:r>
            <w:r w:rsidRPr="00A753AE">
              <w:rPr>
                <w:b w:val="0"/>
                <w:lang w:eastAsia="zh-CN"/>
              </w:rPr>
              <w:t>}={id}</w:t>
            </w:r>
          </w:p>
        </w:tc>
      </w:tr>
      <w:tr w:rsidR="00356BE8" w14:paraId="46A86008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21EC3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 xml:space="preserve">Query an </w:t>
            </w:r>
            <w:r w:rsidRPr="00A753AE">
              <w:t>NDT job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2DE75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MOIAttribute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CEA2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F7DC3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 w:rsidRPr="00A753AE">
              <w:t>NDTJob</w:t>
            </w:r>
            <w:r>
              <w:rPr>
                <w:lang w:eastAsia="zh-CN"/>
              </w:rPr>
              <w:t>}={id}</w:t>
            </w:r>
          </w:p>
        </w:tc>
      </w:tr>
    </w:tbl>
    <w:p w14:paraId="4478E39B" w14:textId="77777777" w:rsidR="00356BE8" w:rsidRDefault="00356BE8" w:rsidP="00356BE8">
      <w:pPr>
        <w:rPr>
          <w:noProof/>
          <w:lang w:eastAsia="zh-CN"/>
        </w:rPr>
      </w:pPr>
    </w:p>
    <w:p w14:paraId="6CC07CD5" w14:textId="77777777" w:rsidR="00356BE8" w:rsidRDefault="00356BE8" w:rsidP="00356BE8">
      <w:r>
        <w:t xml:space="preserve">Following </w:t>
      </w:r>
      <w:r>
        <w:rPr>
          <w:lang w:eastAsia="zh-CN"/>
        </w:rPr>
        <w:t>is</w:t>
      </w:r>
      <w:r>
        <w:t xml:space="preserve"> </w:t>
      </w:r>
      <w:r>
        <w:rPr>
          <w:lang w:eastAsia="zh-CN"/>
        </w:rPr>
        <w:t>the</w:t>
      </w:r>
      <w:r>
        <w:t xml:space="preserve"> SS to support </w:t>
      </w:r>
      <w:r>
        <w:rPr>
          <w:lang w:eastAsia="zh-CN"/>
        </w:rPr>
        <w:t>NDT report</w:t>
      </w:r>
      <w:r>
        <w:t xml:space="preserve"> </w:t>
      </w:r>
      <w:r>
        <w:rPr>
          <w:lang w:eastAsia="zh-CN"/>
        </w:rPr>
        <w:t>management</w:t>
      </w:r>
      <w:r>
        <w:t xml:space="preserve"> based on Table 12.1.1.1.1-1 and Table 12.1.1.2.1-1 in TS 28.532 [8].</w:t>
      </w:r>
    </w:p>
    <w:p w14:paraId="2F81FB2E" w14:textId="77777777" w:rsidR="00356BE8" w:rsidRDefault="00356BE8" w:rsidP="00356BE8">
      <w:pPr>
        <w:pStyle w:val="TH"/>
        <w:rPr>
          <w:lang w:eastAsia="zh-CN"/>
        </w:rPr>
      </w:pPr>
      <w:bookmarkStart w:id="32" w:name="_CR7_2"/>
      <w:bookmarkEnd w:id="32"/>
      <w:r>
        <w:rPr>
          <w:lang w:eastAsia="zh-CN"/>
        </w:rPr>
        <w:t>Table 7.</w:t>
      </w:r>
      <w:r>
        <w:rPr>
          <w:rFonts w:eastAsia="等线" w:hint="eastAsia"/>
          <w:lang w:eastAsia="zh-CN"/>
        </w:rPr>
        <w:t>1</w:t>
      </w:r>
      <w:r>
        <w:rPr>
          <w:lang w:eastAsia="zh-CN"/>
        </w:rPr>
        <w:t>-3: SS to support NDT report management</w:t>
      </w:r>
    </w:p>
    <w:tbl>
      <w:tblPr>
        <w:tblW w:w="50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67"/>
        <w:gridCol w:w="2678"/>
        <w:gridCol w:w="757"/>
        <w:gridCol w:w="5133"/>
      </w:tblGrid>
      <w:tr w:rsidR="00356BE8" w14:paraId="0092F8D4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88DDAAB" w14:textId="77777777" w:rsidR="00356BE8" w:rsidRDefault="00356BE8" w:rsidP="00D26ECE">
            <w:pPr>
              <w:pStyle w:val="TAH"/>
            </w:pPr>
            <w:r>
              <w:rPr>
                <w:lang w:eastAsia="zh-CN"/>
              </w:rPr>
              <w:t xml:space="preserve">NDT </w:t>
            </w:r>
            <w:r>
              <w:t>report managemen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50AAC7C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t>I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587ED22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HTTP Method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AA11442" w14:textId="77777777" w:rsidR="00356BE8" w:rsidRDefault="00356BE8" w:rsidP="00D26ECE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Resource URI</w:t>
            </w:r>
          </w:p>
        </w:tc>
      </w:tr>
      <w:tr w:rsidR="00356BE8" w14:paraId="5721410C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0901E" w14:textId="77777777" w:rsidR="00356BE8" w:rsidRDefault="00356BE8" w:rsidP="00D26ECE">
            <w:pPr>
              <w:pStyle w:val="TAL"/>
            </w:pPr>
            <w:r>
              <w:t xml:space="preserve">Query an </w:t>
            </w:r>
            <w:r>
              <w:rPr>
                <w:lang w:eastAsia="zh-CN"/>
              </w:rPr>
              <w:t xml:space="preserve">NDT </w:t>
            </w:r>
            <w:r>
              <w:t>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5A419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MOIAttribute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FFD9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82932" w14:textId="77777777" w:rsidR="00356BE8" w:rsidRDefault="00356BE8" w:rsidP="00D26ECE">
            <w:pPr>
              <w:pStyle w:val="TAL"/>
            </w:pPr>
            <w:r>
              <w:t>{MnSRoot}</w:t>
            </w:r>
            <w:r>
              <w:rPr>
                <w:lang w:eastAsia="zh-CN"/>
              </w:rPr>
              <w:t>/ProvMnS/{MnSVersion}/{URI-LDN-first-part}/{NDTReport}={id}</w:t>
            </w:r>
          </w:p>
        </w:tc>
      </w:tr>
      <w:tr w:rsidR="00356BE8" w14:paraId="6D2E47E0" w14:textId="77777777" w:rsidTr="00D26ECE">
        <w:trPr>
          <w:trHeight w:val="428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1C95A0D" w14:textId="77777777" w:rsidR="00356BE8" w:rsidRDefault="00356BE8" w:rsidP="00D26ECE">
            <w:pPr>
              <w:pStyle w:val="TAL"/>
            </w:pPr>
            <w:r>
              <w:rPr>
                <w:lang w:eastAsia="zh-CN"/>
              </w:rPr>
              <w:t>Subscribe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9085C2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reateMOI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681F93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OS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8FF171" w14:textId="77777777" w:rsidR="00356BE8" w:rsidRDefault="00356BE8" w:rsidP="00D26ECE">
            <w:pPr>
              <w:pStyle w:val="TAL"/>
            </w:pPr>
            <w:r w:rsidRPr="00B474CC">
              <w:t>{MnSRoot}/ProvMnS/{MnSVersion}/</w:t>
            </w:r>
            <w:r w:rsidRPr="00B474CC">
              <w:rPr>
                <w:lang w:eastAsia="zh-CN"/>
              </w:rPr>
              <w:t>{URI-LDN-first-part}</w:t>
            </w:r>
          </w:p>
        </w:tc>
      </w:tr>
      <w:tr w:rsidR="00356BE8" w14:paraId="5DE659C8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855B0" w14:textId="77777777" w:rsidR="00356BE8" w:rsidRDefault="00356BE8" w:rsidP="00D26ECE">
            <w:pPr>
              <w:pStyle w:val="TAL"/>
            </w:pPr>
            <w:r>
              <w:rPr>
                <w:lang w:eastAsia="zh-CN"/>
              </w:rPr>
              <w:t>Notify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BF769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otifyMOIAttributeValueChanges notific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F5302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POS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41BB" w14:textId="77777777" w:rsidR="00356BE8" w:rsidRDefault="00356BE8" w:rsidP="00D26ECE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{notificationTarget}</w:t>
            </w:r>
          </w:p>
        </w:tc>
      </w:tr>
      <w:tr w:rsidR="00356BE8" w14:paraId="1166D301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F25FF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Uns</w:t>
            </w:r>
            <w:r>
              <w:rPr>
                <w:lang w:eastAsia="zh-CN"/>
              </w:rPr>
              <w:t>ubscribe an NDT report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18766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deleteMOI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0CC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DELETE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AF506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tfSubscriptionControl</w:t>
            </w:r>
            <w:r>
              <w:rPr>
                <w:lang w:eastAsia="zh-CN"/>
              </w:rPr>
              <w:t>}={id}</w:t>
            </w:r>
          </w:p>
        </w:tc>
      </w:tr>
      <w:tr w:rsidR="00356BE8" w14:paraId="4C21E38C" w14:textId="77777777" w:rsidTr="00D26ECE">
        <w:trPr>
          <w:trHeight w:val="371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98F87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 xml:space="preserve">Query an </w:t>
            </w:r>
            <w:r>
              <w:rPr>
                <w:lang w:eastAsia="zh-CN"/>
              </w:rPr>
              <w:t xml:space="preserve">NDT </w:t>
            </w:r>
            <w:r>
              <w:rPr>
                <w:lang w:val="en-US" w:eastAsia="zh-CN"/>
              </w:rPr>
              <w:t>report subscription</w:t>
            </w:r>
          </w:p>
        </w:tc>
        <w:tc>
          <w:tcPr>
            <w:tcW w:w="1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3F06E" w14:textId="77777777" w:rsidR="00356BE8" w:rsidRDefault="00356BE8" w:rsidP="00D26ECE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getMOIAttributes operatio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B8340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lang w:eastAsia="zh-CN"/>
              </w:rPr>
              <w:t>GET</w:t>
            </w:r>
          </w:p>
        </w:tc>
        <w:tc>
          <w:tcPr>
            <w:tcW w:w="2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71F8C" w14:textId="77777777" w:rsidR="00356BE8" w:rsidRDefault="00356BE8" w:rsidP="00D26EC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{MnSRoot}</w:t>
            </w:r>
            <w:r>
              <w:rPr>
                <w:lang w:eastAsia="zh-CN"/>
              </w:rPr>
              <w:t>/ProvMnS/{MnSVersion}/{URI-LDN-first-part}/{</w:t>
            </w:r>
            <w:r>
              <w:t>NtfSubscriptionControl</w:t>
            </w:r>
            <w:r>
              <w:rPr>
                <w:lang w:eastAsia="zh-CN"/>
              </w:rPr>
              <w:t>}={id}</w:t>
            </w:r>
          </w:p>
        </w:tc>
      </w:tr>
    </w:tbl>
    <w:p w14:paraId="4B2359B6" w14:textId="77777777" w:rsidR="00356BE8" w:rsidRPr="00545817" w:rsidRDefault="00356BE8" w:rsidP="00356BE8">
      <w:pPr>
        <w:pStyle w:val="NO"/>
        <w:rPr>
          <w:rFonts w:eastAsia="等线"/>
          <w:lang w:eastAsia="zh-CN"/>
        </w:rPr>
      </w:pPr>
    </w:p>
    <w:p w14:paraId="26358285" w14:textId="77777777" w:rsidR="00356BE8" w:rsidRDefault="00356BE8" w:rsidP="00356BE8">
      <w:pPr>
        <w:pStyle w:val="NO"/>
        <w:rPr>
          <w:rFonts w:eastAsia="Yu Mincho"/>
        </w:rPr>
      </w:pPr>
      <w:r w:rsidRPr="00545817">
        <w:t>NOTE:</w:t>
      </w:r>
      <w:r w:rsidRPr="00545817">
        <w:tab/>
        <w:t>The NtfSubscriptionControl is defined in TS 28.622 [7].</w:t>
      </w:r>
      <w:r w:rsidRPr="00545817">
        <w:rPr>
          <w:rFonts w:eastAsia="Yu Mincho" w:hint="eastAsia"/>
        </w:rPr>
        <w:t xml:space="preserve">  </w:t>
      </w:r>
    </w:p>
    <w:p w14:paraId="0AA4DD4F" w14:textId="60E89602" w:rsidR="00F53092" w:rsidRPr="005330DD" w:rsidRDefault="00F53092" w:rsidP="00F530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Pr="009B7D45">
        <w:rPr>
          <w:b/>
          <w:i/>
          <w:sz w:val="32"/>
        </w:rPr>
        <w:t xml:space="preserve"> of </w:t>
      </w:r>
      <w:r w:rsidR="001A478E">
        <w:rPr>
          <w:b/>
          <w:i/>
          <w:sz w:val="32"/>
        </w:rPr>
        <w:t>Second</w:t>
      </w:r>
      <w:r w:rsidRPr="009B7D45">
        <w:rPr>
          <w:b/>
          <w:i/>
          <w:sz w:val="32"/>
        </w:rPr>
        <w:t xml:space="preserve"> change</w:t>
      </w:r>
    </w:p>
    <w:p w14:paraId="61771ADF" w14:textId="77777777" w:rsidR="00F53092" w:rsidRPr="00356BE8" w:rsidRDefault="00F53092" w:rsidP="00F53092">
      <w:pPr>
        <w:rPr>
          <w:noProof/>
        </w:rPr>
      </w:pPr>
    </w:p>
    <w:p w14:paraId="7CE94B22" w14:textId="77777777" w:rsidR="00F53092" w:rsidRPr="00356BE8" w:rsidRDefault="00F53092">
      <w:pPr>
        <w:rPr>
          <w:noProof/>
        </w:rPr>
      </w:pPr>
    </w:p>
    <w:sectPr w:rsidR="00F53092" w:rsidRPr="00356BE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3FBB2B" w14:textId="77777777" w:rsidR="00956E42" w:rsidRDefault="00956E42">
      <w:r>
        <w:separator/>
      </w:r>
    </w:p>
  </w:endnote>
  <w:endnote w:type="continuationSeparator" w:id="0">
    <w:p w14:paraId="600DCA85" w14:textId="77777777" w:rsidR="00956E42" w:rsidRDefault="00956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C6D4A4" w14:textId="77777777" w:rsidR="00956E42" w:rsidRDefault="00956E42">
      <w:r>
        <w:separator/>
      </w:r>
    </w:p>
  </w:footnote>
  <w:footnote w:type="continuationSeparator" w:id="0">
    <w:p w14:paraId="4556EEAC" w14:textId="77777777" w:rsidR="00956E42" w:rsidRDefault="00956E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5542DE"/>
    <w:multiLevelType w:val="hybridMultilevel"/>
    <w:tmpl w:val="99003AC6"/>
    <w:lvl w:ilvl="0" w:tplc="81168B3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3F527B88"/>
    <w:multiLevelType w:val="hybridMultilevel"/>
    <w:tmpl w:val="10E0A3B6"/>
    <w:lvl w:ilvl="0" w:tplc="D0DC2A1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5#163_rev">
    <w15:presenceInfo w15:providerId="None" w15:userId="SA5#163_rev"/>
  </w15:person>
  <w15:person w15:author="SA5#163_Rev1">
    <w15:presenceInfo w15:providerId="None" w15:userId="SA5#163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220B"/>
    <w:rsid w:val="001A478E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3020CF"/>
    <w:rsid w:val="00305409"/>
    <w:rsid w:val="003408EB"/>
    <w:rsid w:val="00356BE8"/>
    <w:rsid w:val="003609EF"/>
    <w:rsid w:val="0036231A"/>
    <w:rsid w:val="00374DD4"/>
    <w:rsid w:val="003E1A36"/>
    <w:rsid w:val="00410371"/>
    <w:rsid w:val="004242F1"/>
    <w:rsid w:val="00427E15"/>
    <w:rsid w:val="00431978"/>
    <w:rsid w:val="004B3371"/>
    <w:rsid w:val="004B75B7"/>
    <w:rsid w:val="005018E4"/>
    <w:rsid w:val="005141D9"/>
    <w:rsid w:val="0051580D"/>
    <w:rsid w:val="00542BA4"/>
    <w:rsid w:val="00546694"/>
    <w:rsid w:val="00547111"/>
    <w:rsid w:val="00592D74"/>
    <w:rsid w:val="005E0BDD"/>
    <w:rsid w:val="005E2C44"/>
    <w:rsid w:val="005F3D50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320C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56E42"/>
    <w:rsid w:val="009741B3"/>
    <w:rsid w:val="009777D9"/>
    <w:rsid w:val="00980536"/>
    <w:rsid w:val="00991B88"/>
    <w:rsid w:val="009A5753"/>
    <w:rsid w:val="009A579D"/>
    <w:rsid w:val="009B7C49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17ACA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1CA6"/>
    <w:rsid w:val="00F25D98"/>
    <w:rsid w:val="00F300FB"/>
    <w:rsid w:val="00F53092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HChar">
    <w:name w:val="TH Char"/>
    <w:link w:val="TH"/>
    <w:qFormat/>
    <w:rsid w:val="00356BE8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rsid w:val="00356BE8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356BE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56BE8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356BE8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D5B70-9BDF-4CDB-A887-11FCD5C08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9</Pages>
  <Words>2096</Words>
  <Characters>13672</Characters>
  <Application>Microsoft Office Word</Application>
  <DocSecurity>0</DocSecurity>
  <Lines>719</Lines>
  <Paragraphs>5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22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5#163_Rev1</cp:lastModifiedBy>
  <cp:revision>3</cp:revision>
  <cp:lastPrinted>1899-12-31T23:00:00Z</cp:lastPrinted>
  <dcterms:created xsi:type="dcterms:W3CDTF">2025-10-15T14:44:00Z</dcterms:created>
  <dcterms:modified xsi:type="dcterms:W3CDTF">2025-10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